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C47107" w14:textId="77777777" w:rsidR="000F4790" w:rsidRDefault="00470B79">
      <w:pPr>
        <w:pStyle w:val="a4"/>
      </w:pPr>
      <w:r>
        <w:t>Отчёт по четвёртому этапу индивидуального проекта</w:t>
      </w:r>
    </w:p>
    <w:p w14:paraId="1130F243" w14:textId="77777777" w:rsidR="000F4790" w:rsidRDefault="00470B79">
      <w:pPr>
        <w:pStyle w:val="a5"/>
      </w:pPr>
      <w:r>
        <w:t>Операционные системы</w:t>
      </w:r>
    </w:p>
    <w:p w14:paraId="1DCAAA37" w14:textId="77777777" w:rsidR="000F4790" w:rsidRDefault="00470B79">
      <w:pPr>
        <w:pStyle w:val="Author"/>
      </w:pPr>
      <w:r>
        <w:t>Макарова Анастас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95987711"/>
        <w:docPartObj>
          <w:docPartGallery w:val="Table of Contents"/>
          <w:docPartUnique/>
        </w:docPartObj>
      </w:sdtPr>
      <w:sdtEndPr/>
      <w:sdtContent>
        <w:p w14:paraId="02F0CA77" w14:textId="77777777" w:rsidR="000F4790" w:rsidRDefault="00470B79">
          <w:pPr>
            <w:pStyle w:val="ae"/>
          </w:pPr>
          <w:r>
            <w:t>Содержание</w:t>
          </w:r>
        </w:p>
        <w:p w14:paraId="6A93D978" w14:textId="21018022" w:rsidR="00FD0F1B" w:rsidRDefault="00470B7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067281" w:history="1">
            <w:r w:rsidR="00FD0F1B" w:rsidRPr="00941434">
              <w:rPr>
                <w:rStyle w:val="ad"/>
                <w:noProof/>
              </w:rPr>
              <w:t>Цель работы</w:t>
            </w:r>
            <w:r w:rsidR="00FD0F1B">
              <w:rPr>
                <w:noProof/>
                <w:webHidden/>
              </w:rPr>
              <w:tab/>
            </w:r>
            <w:r w:rsidR="00FD0F1B">
              <w:rPr>
                <w:noProof/>
                <w:webHidden/>
              </w:rPr>
              <w:fldChar w:fldCharType="begin"/>
            </w:r>
            <w:r w:rsidR="00FD0F1B">
              <w:rPr>
                <w:noProof/>
                <w:webHidden/>
              </w:rPr>
              <w:instrText xml:space="preserve"> PAGEREF _Toc104067281 \h </w:instrText>
            </w:r>
            <w:r w:rsidR="00FD0F1B">
              <w:rPr>
                <w:noProof/>
                <w:webHidden/>
              </w:rPr>
            </w:r>
            <w:r w:rsidR="00FD0F1B">
              <w:rPr>
                <w:noProof/>
                <w:webHidden/>
              </w:rPr>
              <w:fldChar w:fldCharType="separate"/>
            </w:r>
            <w:r w:rsidR="00FD0F1B">
              <w:rPr>
                <w:noProof/>
                <w:webHidden/>
              </w:rPr>
              <w:t>1</w:t>
            </w:r>
            <w:r w:rsidR="00FD0F1B">
              <w:rPr>
                <w:noProof/>
                <w:webHidden/>
              </w:rPr>
              <w:fldChar w:fldCharType="end"/>
            </w:r>
          </w:hyperlink>
        </w:p>
        <w:p w14:paraId="450AD12C" w14:textId="00E44C4D" w:rsidR="00FD0F1B" w:rsidRDefault="00FD0F1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67282" w:history="1">
            <w:r w:rsidRPr="0094143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7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76A23" w14:textId="7C1447F4" w:rsidR="00FD0F1B" w:rsidRDefault="00FD0F1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67283" w:history="1">
            <w:r w:rsidRPr="0094143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67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FA2CB" w14:textId="77777777" w:rsidR="000F4790" w:rsidRDefault="00470B79">
          <w:r>
            <w:fldChar w:fldCharType="end"/>
          </w:r>
        </w:p>
      </w:sdtContent>
    </w:sdt>
    <w:p w14:paraId="19953D09" w14:textId="77777777" w:rsidR="000F4790" w:rsidRDefault="00470B79">
      <w:pPr>
        <w:pStyle w:val="1"/>
      </w:pPr>
      <w:bookmarkStart w:id="0" w:name="цель-работы"/>
      <w:bookmarkStart w:id="1" w:name="_Toc104067281"/>
      <w:r>
        <w:t>Цель работы</w:t>
      </w:r>
      <w:bookmarkEnd w:id="1"/>
    </w:p>
    <w:p w14:paraId="0D533C58" w14:textId="77777777" w:rsidR="000F4790" w:rsidRDefault="00470B79">
      <w:pPr>
        <w:numPr>
          <w:ilvl w:val="0"/>
          <w:numId w:val="2"/>
        </w:numPr>
      </w:pPr>
      <w:r>
        <w:t>Добавить к сайту ссылки на научные и библиометрические ресурсы.</w:t>
      </w:r>
    </w:p>
    <w:p w14:paraId="4D3EA6AD" w14:textId="77777777" w:rsidR="000F4790" w:rsidRDefault="00470B79">
      <w:pPr>
        <w:numPr>
          <w:ilvl w:val="0"/>
          <w:numId w:val="2"/>
        </w:numPr>
      </w:pPr>
      <w:r>
        <w:t>Сделать пост по прошедшей неделе.</w:t>
      </w:r>
    </w:p>
    <w:p w14:paraId="778D2937" w14:textId="77777777" w:rsidR="000F4790" w:rsidRDefault="00470B79">
      <w:pPr>
        <w:numPr>
          <w:ilvl w:val="0"/>
          <w:numId w:val="2"/>
        </w:numPr>
      </w:pPr>
      <w:r>
        <w:t>Добавить пост на тему по выбору: “Оформление отчёта” или “Создание презентаций” или “Работа с библиографией”.</w:t>
      </w:r>
    </w:p>
    <w:p w14:paraId="7D73122C" w14:textId="77777777" w:rsidR="000F4790" w:rsidRDefault="00470B79">
      <w:pPr>
        <w:pStyle w:val="1"/>
      </w:pPr>
      <w:bookmarkStart w:id="2" w:name="выполнение-лабораторной-работы"/>
      <w:bookmarkStart w:id="3" w:name="_Toc104067282"/>
      <w:bookmarkEnd w:id="0"/>
      <w:r>
        <w:t>Выполнение лабораторной работы</w:t>
      </w:r>
      <w:bookmarkEnd w:id="3"/>
    </w:p>
    <w:p w14:paraId="428D111A" w14:textId="77777777" w:rsidR="000F4790" w:rsidRDefault="00470B79">
      <w:pPr>
        <w:pStyle w:val="Compact"/>
        <w:numPr>
          <w:ilvl w:val="0"/>
          <w:numId w:val="3"/>
        </w:numPr>
      </w:pPr>
      <w:r>
        <w:t xml:space="preserve">Зарегистрируемся </w:t>
      </w:r>
      <w:r>
        <w:t>на соответствующих ресурсах (Рис.1-7):</w:t>
      </w:r>
    </w:p>
    <w:p w14:paraId="38D5FAAC" w14:textId="77777777" w:rsidR="000F4790" w:rsidRPr="00FD0F1B" w:rsidRDefault="00470B79">
      <w:pPr>
        <w:pStyle w:val="Compact"/>
        <w:numPr>
          <w:ilvl w:val="0"/>
          <w:numId w:val="4"/>
        </w:numPr>
        <w:rPr>
          <w:lang w:val="en-US"/>
        </w:rPr>
      </w:pPr>
      <w:r w:rsidRPr="00FD0F1B">
        <w:rPr>
          <w:lang w:val="en-US"/>
        </w:rPr>
        <w:t>eLibrary : https://elibrary.ru/ (</w:t>
      </w:r>
      <w:r>
        <w:t>Рис</w:t>
      </w:r>
      <w:r w:rsidRPr="00FD0F1B">
        <w:rPr>
          <w:lang w:val="en-US"/>
        </w:rPr>
        <w:t>. 1);</w:t>
      </w:r>
    </w:p>
    <w:p w14:paraId="03FE655D" w14:textId="77777777" w:rsidR="000F4790" w:rsidRDefault="00470B79">
      <w:pPr>
        <w:pStyle w:val="CaptionedFigure"/>
      </w:pPr>
      <w:r>
        <w:rPr>
          <w:noProof/>
        </w:rPr>
        <w:lastRenderedPageBreak/>
        <w:drawing>
          <wp:inline distT="0" distB="0" distL="0" distR="0" wp14:anchorId="64BAB140" wp14:editId="692EE20D">
            <wp:extent cx="5334000" cy="8348869"/>
            <wp:effectExtent l="0" t="0" r="0" b="0"/>
            <wp:docPr id="22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36232" w14:textId="77777777" w:rsidR="000F4790" w:rsidRDefault="00470B79">
      <w:pPr>
        <w:pStyle w:val="ImageCaption"/>
      </w:pPr>
      <w:r>
        <w:lastRenderedPageBreak/>
        <w:t>Рис.1</w:t>
      </w:r>
    </w:p>
    <w:p w14:paraId="385B07F5" w14:textId="77777777" w:rsidR="000F4790" w:rsidRPr="00FD0F1B" w:rsidRDefault="00470B79">
      <w:pPr>
        <w:pStyle w:val="Compact"/>
        <w:numPr>
          <w:ilvl w:val="0"/>
          <w:numId w:val="5"/>
        </w:numPr>
        <w:rPr>
          <w:lang w:val="en-US"/>
        </w:rPr>
      </w:pPr>
      <w:r w:rsidRPr="00FD0F1B">
        <w:rPr>
          <w:lang w:val="en-US"/>
        </w:rPr>
        <w:t>Google Scholar : https://scholar.google.com/ (</w:t>
      </w:r>
      <w:r>
        <w:t>Рис</w:t>
      </w:r>
      <w:r w:rsidRPr="00FD0F1B">
        <w:rPr>
          <w:lang w:val="en-US"/>
        </w:rPr>
        <w:t>. 2);</w:t>
      </w:r>
    </w:p>
    <w:p w14:paraId="174D1C25" w14:textId="77777777" w:rsidR="000F4790" w:rsidRDefault="00470B79">
      <w:pPr>
        <w:pStyle w:val="CaptionedFigure"/>
      </w:pPr>
      <w:r>
        <w:rPr>
          <w:noProof/>
        </w:rPr>
        <w:drawing>
          <wp:inline distT="0" distB="0" distL="0" distR="0" wp14:anchorId="46A30BF3" wp14:editId="780E5373">
            <wp:extent cx="5334000" cy="4346376"/>
            <wp:effectExtent l="0" t="0" r="0" b="0"/>
            <wp:docPr id="26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D7EA1" w14:textId="77777777" w:rsidR="000F4790" w:rsidRDefault="00470B79">
      <w:pPr>
        <w:pStyle w:val="ImageCaption"/>
      </w:pPr>
      <w:r>
        <w:t>Рис.2</w:t>
      </w:r>
    </w:p>
    <w:p w14:paraId="462F8908" w14:textId="77777777" w:rsidR="000F4790" w:rsidRPr="00FD0F1B" w:rsidRDefault="00470B79">
      <w:pPr>
        <w:pStyle w:val="Compact"/>
        <w:numPr>
          <w:ilvl w:val="0"/>
          <w:numId w:val="6"/>
        </w:numPr>
        <w:rPr>
          <w:lang w:val="en-US"/>
        </w:rPr>
      </w:pPr>
      <w:r w:rsidRPr="00FD0F1B">
        <w:rPr>
          <w:lang w:val="en-US"/>
        </w:rPr>
        <w:t>ORCID : https://orcid.org/ (</w:t>
      </w:r>
      <w:r>
        <w:t>Рис</w:t>
      </w:r>
      <w:r w:rsidRPr="00FD0F1B">
        <w:rPr>
          <w:lang w:val="en-US"/>
        </w:rPr>
        <w:t>. 3);</w:t>
      </w:r>
    </w:p>
    <w:p w14:paraId="28A8C7A2" w14:textId="77777777" w:rsidR="000F4790" w:rsidRDefault="00470B79">
      <w:pPr>
        <w:pStyle w:val="CaptionedFigure"/>
      </w:pPr>
      <w:r>
        <w:rPr>
          <w:noProof/>
        </w:rPr>
        <w:lastRenderedPageBreak/>
        <w:drawing>
          <wp:inline distT="0" distB="0" distL="0" distR="0" wp14:anchorId="58A44B60" wp14:editId="31EC9198">
            <wp:extent cx="5334000" cy="9915180"/>
            <wp:effectExtent l="0" t="0" r="0" b="0"/>
            <wp:docPr id="30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F4F84" w14:textId="77777777" w:rsidR="000F4790" w:rsidRDefault="00470B79">
      <w:pPr>
        <w:pStyle w:val="ImageCaption"/>
      </w:pPr>
      <w:r>
        <w:lastRenderedPageBreak/>
        <w:t>Рис.3</w:t>
      </w:r>
    </w:p>
    <w:p w14:paraId="769A6799" w14:textId="77777777" w:rsidR="000F4790" w:rsidRPr="00FD0F1B" w:rsidRDefault="00470B79">
      <w:pPr>
        <w:pStyle w:val="Compact"/>
        <w:numPr>
          <w:ilvl w:val="0"/>
          <w:numId w:val="7"/>
        </w:numPr>
        <w:rPr>
          <w:lang w:val="en-US"/>
        </w:rPr>
      </w:pPr>
      <w:r w:rsidRPr="00FD0F1B">
        <w:rPr>
          <w:lang w:val="en-US"/>
        </w:rPr>
        <w:t>Mendeley : https://www.mendeley.com/ (</w:t>
      </w:r>
      <w:r>
        <w:t>Рис</w:t>
      </w:r>
      <w:r w:rsidRPr="00FD0F1B">
        <w:rPr>
          <w:lang w:val="en-US"/>
        </w:rPr>
        <w:t>. 4);</w:t>
      </w:r>
    </w:p>
    <w:p w14:paraId="1C85411C" w14:textId="77777777" w:rsidR="000F4790" w:rsidRDefault="00470B79">
      <w:pPr>
        <w:pStyle w:val="CaptionedFigure"/>
      </w:pPr>
      <w:r>
        <w:rPr>
          <w:noProof/>
        </w:rPr>
        <w:lastRenderedPageBreak/>
        <w:drawing>
          <wp:inline distT="0" distB="0" distL="0" distR="0" wp14:anchorId="5B9A4763" wp14:editId="48B192A1">
            <wp:extent cx="5334000" cy="9864246"/>
            <wp:effectExtent l="0" t="0" r="0" b="0"/>
            <wp:docPr id="3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F91A2" w14:textId="77777777" w:rsidR="000F4790" w:rsidRDefault="00470B79">
      <w:pPr>
        <w:pStyle w:val="ImageCaption"/>
      </w:pPr>
      <w:r>
        <w:lastRenderedPageBreak/>
        <w:t>Рис.4</w:t>
      </w:r>
    </w:p>
    <w:p w14:paraId="3922D21D" w14:textId="77777777" w:rsidR="000F4790" w:rsidRPr="00FD0F1B" w:rsidRDefault="00470B79">
      <w:pPr>
        <w:pStyle w:val="Compact"/>
        <w:numPr>
          <w:ilvl w:val="0"/>
          <w:numId w:val="8"/>
        </w:numPr>
        <w:rPr>
          <w:lang w:val="en-US"/>
        </w:rPr>
      </w:pPr>
      <w:r w:rsidRPr="00FD0F1B">
        <w:rPr>
          <w:lang w:val="en-US"/>
        </w:rPr>
        <w:t>ResearchGate : https://www.researchgate.net/ (</w:t>
      </w:r>
      <w:r>
        <w:t>Рис</w:t>
      </w:r>
      <w:r w:rsidRPr="00FD0F1B">
        <w:rPr>
          <w:lang w:val="en-US"/>
        </w:rPr>
        <w:t>. 5);</w:t>
      </w:r>
    </w:p>
    <w:p w14:paraId="07E36959" w14:textId="77777777" w:rsidR="000F4790" w:rsidRDefault="00470B79">
      <w:pPr>
        <w:pStyle w:val="CaptionedFigure"/>
      </w:pPr>
      <w:r>
        <w:rPr>
          <w:noProof/>
        </w:rPr>
        <w:lastRenderedPageBreak/>
        <w:drawing>
          <wp:inline distT="0" distB="0" distL="0" distR="0" wp14:anchorId="5F531961" wp14:editId="120197DA">
            <wp:extent cx="5334000" cy="9665637"/>
            <wp:effectExtent l="0" t="0" r="0" b="0"/>
            <wp:docPr id="38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D2165" w14:textId="77777777" w:rsidR="000F4790" w:rsidRDefault="00470B79">
      <w:pPr>
        <w:pStyle w:val="ImageCaption"/>
      </w:pPr>
      <w:r>
        <w:lastRenderedPageBreak/>
        <w:t>Рис.5</w:t>
      </w:r>
    </w:p>
    <w:p w14:paraId="3C070405" w14:textId="77777777" w:rsidR="000F4790" w:rsidRPr="00FD0F1B" w:rsidRDefault="00470B79">
      <w:pPr>
        <w:pStyle w:val="Compact"/>
        <w:numPr>
          <w:ilvl w:val="0"/>
          <w:numId w:val="9"/>
        </w:numPr>
        <w:rPr>
          <w:lang w:val="en-US"/>
        </w:rPr>
      </w:pPr>
      <w:r w:rsidRPr="00FD0F1B">
        <w:rPr>
          <w:lang w:val="en-US"/>
        </w:rPr>
        <w:t>Academia.edu : https://www.academia.edu/ (</w:t>
      </w:r>
      <w:r>
        <w:t>Рис</w:t>
      </w:r>
      <w:r w:rsidRPr="00FD0F1B">
        <w:rPr>
          <w:lang w:val="en-US"/>
        </w:rPr>
        <w:t>. 6);</w:t>
      </w:r>
    </w:p>
    <w:p w14:paraId="743215F8" w14:textId="77777777" w:rsidR="000F4790" w:rsidRDefault="00470B79">
      <w:pPr>
        <w:pStyle w:val="CaptionedFigure"/>
      </w:pPr>
      <w:r>
        <w:rPr>
          <w:noProof/>
        </w:rPr>
        <w:lastRenderedPageBreak/>
        <w:drawing>
          <wp:inline distT="0" distB="0" distL="0" distR="0" wp14:anchorId="622B321A" wp14:editId="2E2DFA38">
            <wp:extent cx="5334000" cy="10707657"/>
            <wp:effectExtent l="0" t="0" r="0" b="0"/>
            <wp:docPr id="42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81C959" w14:textId="77777777" w:rsidR="000F4790" w:rsidRDefault="00470B79">
      <w:pPr>
        <w:pStyle w:val="ImageCaption"/>
      </w:pPr>
      <w:r>
        <w:lastRenderedPageBreak/>
        <w:t>Рис.6</w:t>
      </w:r>
    </w:p>
    <w:p w14:paraId="4E1637B8" w14:textId="77777777" w:rsidR="000F4790" w:rsidRDefault="00470B79">
      <w:pPr>
        <w:pStyle w:val="Compact"/>
        <w:numPr>
          <w:ilvl w:val="0"/>
          <w:numId w:val="10"/>
        </w:numPr>
      </w:pPr>
      <w:r>
        <w:t>arXiv : https://arxiv.org/ (Рис. 7);</w:t>
      </w:r>
    </w:p>
    <w:p w14:paraId="45646642" w14:textId="77777777" w:rsidR="000F4790" w:rsidRDefault="00470B79">
      <w:pPr>
        <w:pStyle w:val="CaptionedFigure"/>
      </w:pPr>
      <w:r>
        <w:rPr>
          <w:noProof/>
        </w:rPr>
        <w:drawing>
          <wp:inline distT="0" distB="0" distL="0" distR="0" wp14:anchorId="34E509F7" wp14:editId="51BC177B">
            <wp:extent cx="5334000" cy="2783681"/>
            <wp:effectExtent l="0" t="0" r="0" b="0"/>
            <wp:docPr id="46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3D8B4" w14:textId="77777777" w:rsidR="000F4790" w:rsidRDefault="00470B79">
      <w:pPr>
        <w:pStyle w:val="ImageCaption"/>
      </w:pPr>
      <w:r>
        <w:t>Рис.7</w:t>
      </w:r>
    </w:p>
    <w:p w14:paraId="098D4C5B" w14:textId="77777777" w:rsidR="000F4790" w:rsidRPr="00FD0F1B" w:rsidRDefault="00470B79">
      <w:pPr>
        <w:pStyle w:val="Compact"/>
        <w:numPr>
          <w:ilvl w:val="0"/>
          <w:numId w:val="11"/>
        </w:numPr>
        <w:rPr>
          <w:lang w:val="en-US"/>
        </w:rPr>
      </w:pPr>
      <w:r w:rsidRPr="00FD0F1B">
        <w:rPr>
          <w:lang w:val="en-US"/>
        </w:rPr>
        <w:t>github : https://github.com/ammakarovaa/OS_2022.</w:t>
      </w:r>
    </w:p>
    <w:p w14:paraId="0CB7062B" w14:textId="77777777" w:rsidR="000F4790" w:rsidRDefault="00470B79">
      <w:pPr>
        <w:pStyle w:val="FirstParagraph"/>
      </w:pPr>
      <w:r>
        <w:t>Затем открываем файл content/authors/adm</w:t>
      </w:r>
      <w:r>
        <w:t>in/_index.md и редактрируем информацию, добавляем ссылки на академические ресурсы и их иконки из пакета Academic (Рис. 8). Выгружаем изменения на сайт (Рис. 9).</w:t>
      </w:r>
    </w:p>
    <w:p w14:paraId="6474618E" w14:textId="77777777" w:rsidR="000F4790" w:rsidRDefault="00470B79">
      <w:pPr>
        <w:pStyle w:val="CaptionedFigure"/>
      </w:pPr>
      <w:r>
        <w:rPr>
          <w:noProof/>
        </w:rPr>
        <w:drawing>
          <wp:inline distT="0" distB="0" distL="0" distR="0" wp14:anchorId="37DD9FDA" wp14:editId="4C4A43B0">
            <wp:extent cx="5334000" cy="3295109"/>
            <wp:effectExtent l="0" t="0" r="0" b="0"/>
            <wp:docPr id="50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F7ECB" w14:textId="77777777" w:rsidR="000F4790" w:rsidRDefault="00470B79">
      <w:pPr>
        <w:pStyle w:val="ImageCaption"/>
      </w:pPr>
      <w:r>
        <w:t>Рис.8</w:t>
      </w:r>
    </w:p>
    <w:p w14:paraId="36401567" w14:textId="77777777" w:rsidR="000F4790" w:rsidRDefault="00470B79">
      <w:pPr>
        <w:pStyle w:val="CaptionedFigure"/>
      </w:pPr>
      <w:r>
        <w:rPr>
          <w:noProof/>
        </w:rPr>
        <w:lastRenderedPageBreak/>
        <w:drawing>
          <wp:inline distT="0" distB="0" distL="0" distR="0" wp14:anchorId="58139A71" wp14:editId="0318C349">
            <wp:extent cx="5334000" cy="4462238"/>
            <wp:effectExtent l="0" t="0" r="0" b="0"/>
            <wp:docPr id="54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1DA39" w14:textId="77777777" w:rsidR="000F4790" w:rsidRDefault="00470B79">
      <w:pPr>
        <w:pStyle w:val="ImageCaption"/>
      </w:pPr>
      <w:r>
        <w:t>Рис.9</w:t>
      </w:r>
    </w:p>
    <w:p w14:paraId="379D9353" w14:textId="77777777" w:rsidR="000F4790" w:rsidRDefault="00470B79">
      <w:pPr>
        <w:pStyle w:val="Compact"/>
        <w:numPr>
          <w:ilvl w:val="0"/>
          <w:numId w:val="12"/>
        </w:numPr>
      </w:pPr>
      <w:r>
        <w:t>Сделаем пост по прошедшей неделе. Для создаем новый файл с помощью командной ст</w:t>
      </w:r>
      <w:r>
        <w:t xml:space="preserve">роки: hugo new post/post5.md (Рис. 10). Открываем созданный нами файл и редактируем его, внося информацию о себе, а именно: о проведенном нами времени на прошедшей неделе, также изменяем название, подзаголовок, автора, добавляем тэг и категорию (Рис. 11). </w:t>
      </w:r>
      <w:r>
        <w:t>Отправляем изменения на наш сайт и открываем созданный пост (Рис. 12).</w:t>
      </w:r>
    </w:p>
    <w:p w14:paraId="3329B018" w14:textId="77777777" w:rsidR="000F4790" w:rsidRDefault="00470B79">
      <w:pPr>
        <w:pStyle w:val="CaptionedFigure"/>
      </w:pPr>
      <w:r>
        <w:rPr>
          <w:noProof/>
        </w:rPr>
        <w:drawing>
          <wp:inline distT="0" distB="0" distL="0" distR="0" wp14:anchorId="68088003" wp14:editId="2923F1A6">
            <wp:extent cx="5334000" cy="693227"/>
            <wp:effectExtent l="0" t="0" r="0" b="0"/>
            <wp:docPr id="58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5537F" w14:textId="77777777" w:rsidR="000F4790" w:rsidRDefault="00470B79">
      <w:pPr>
        <w:pStyle w:val="ImageCaption"/>
      </w:pPr>
      <w:r>
        <w:t>Рис.10</w:t>
      </w:r>
    </w:p>
    <w:p w14:paraId="2171139E" w14:textId="77777777" w:rsidR="000F4790" w:rsidRDefault="00470B79">
      <w:pPr>
        <w:pStyle w:val="CaptionedFigure"/>
      </w:pPr>
      <w:r>
        <w:rPr>
          <w:noProof/>
        </w:rPr>
        <w:lastRenderedPageBreak/>
        <w:drawing>
          <wp:inline distT="0" distB="0" distL="0" distR="0" wp14:anchorId="62FA2FC4" wp14:editId="33075077">
            <wp:extent cx="5334000" cy="2595349"/>
            <wp:effectExtent l="0" t="0" r="0" b="0"/>
            <wp:docPr id="62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A5E22" w14:textId="77777777" w:rsidR="000F4790" w:rsidRDefault="00470B79">
      <w:pPr>
        <w:pStyle w:val="ImageCaption"/>
      </w:pPr>
      <w:r>
        <w:t>Рис.11</w:t>
      </w:r>
    </w:p>
    <w:p w14:paraId="4AC9E7A3" w14:textId="77777777" w:rsidR="000F4790" w:rsidRDefault="00470B79">
      <w:pPr>
        <w:pStyle w:val="CaptionedFigure"/>
      </w:pPr>
      <w:r>
        <w:rPr>
          <w:noProof/>
        </w:rPr>
        <w:drawing>
          <wp:inline distT="0" distB="0" distL="0" distR="0" wp14:anchorId="3AA6AC0A" wp14:editId="2722C810">
            <wp:extent cx="5334000" cy="2748083"/>
            <wp:effectExtent l="0" t="0" r="0" b="0"/>
            <wp:docPr id="66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83547" w14:textId="77777777" w:rsidR="000F4790" w:rsidRDefault="00470B79">
      <w:pPr>
        <w:pStyle w:val="ImageCaption"/>
      </w:pPr>
      <w:r>
        <w:t>Рис.12</w:t>
      </w:r>
    </w:p>
    <w:p w14:paraId="21B0AF33" w14:textId="77777777" w:rsidR="000F4790" w:rsidRDefault="00470B79">
      <w:pPr>
        <w:pStyle w:val="Compact"/>
        <w:numPr>
          <w:ilvl w:val="0"/>
          <w:numId w:val="13"/>
        </w:numPr>
      </w:pPr>
      <w:r>
        <w:t>Добавим пост на тему по выбору. Я выбрала тему: “Создание презентаций”</w:t>
      </w:r>
      <w:r>
        <w:t>. Как и в предыдущем пункте, создаем с помощью командной строки и команды hugo new post/post6.md новый файл и открываем его (Рис. 13). Редактируем его (Рис. 14). Отправляем изменения на сайт (Рис. 15, 16).</w:t>
      </w:r>
    </w:p>
    <w:p w14:paraId="123DF92B" w14:textId="77777777" w:rsidR="000F4790" w:rsidRDefault="00470B79">
      <w:pPr>
        <w:pStyle w:val="CaptionedFigure"/>
      </w:pPr>
      <w:r>
        <w:rPr>
          <w:noProof/>
        </w:rPr>
        <w:drawing>
          <wp:inline distT="0" distB="0" distL="0" distR="0" wp14:anchorId="7C61CBC6" wp14:editId="4ED37373">
            <wp:extent cx="5334000" cy="705402"/>
            <wp:effectExtent l="0" t="0" r="0" b="0"/>
            <wp:docPr id="70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C9E97" w14:textId="77777777" w:rsidR="000F4790" w:rsidRDefault="00470B79">
      <w:pPr>
        <w:pStyle w:val="ImageCaption"/>
      </w:pPr>
      <w:r>
        <w:t>Рис.13</w:t>
      </w:r>
    </w:p>
    <w:p w14:paraId="23ACFAFF" w14:textId="77777777" w:rsidR="000F4790" w:rsidRDefault="00470B79">
      <w:pPr>
        <w:pStyle w:val="CaptionedFigure"/>
      </w:pPr>
      <w:r>
        <w:rPr>
          <w:noProof/>
        </w:rPr>
        <w:lastRenderedPageBreak/>
        <w:drawing>
          <wp:inline distT="0" distB="0" distL="0" distR="0" wp14:anchorId="2100DAD2" wp14:editId="38D76E2D">
            <wp:extent cx="5334000" cy="2340273"/>
            <wp:effectExtent l="0" t="0" r="0" b="0"/>
            <wp:docPr id="74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5D118" w14:textId="77777777" w:rsidR="000F4790" w:rsidRDefault="00470B79">
      <w:pPr>
        <w:pStyle w:val="ImageCaption"/>
      </w:pPr>
      <w:r>
        <w:t>Рис.14</w:t>
      </w:r>
    </w:p>
    <w:p w14:paraId="4BD351FF" w14:textId="77777777" w:rsidR="000F4790" w:rsidRDefault="00470B79">
      <w:pPr>
        <w:pStyle w:val="CaptionedFigure"/>
      </w:pPr>
      <w:r>
        <w:rPr>
          <w:noProof/>
        </w:rPr>
        <w:drawing>
          <wp:inline distT="0" distB="0" distL="0" distR="0" wp14:anchorId="3BAA7D8E" wp14:editId="169F75D3">
            <wp:extent cx="5334000" cy="2755311"/>
            <wp:effectExtent l="0" t="0" r="0" b="0"/>
            <wp:docPr id="78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D7A08" w14:textId="77777777" w:rsidR="000F4790" w:rsidRDefault="00470B79">
      <w:pPr>
        <w:pStyle w:val="ImageCaption"/>
      </w:pPr>
      <w:r>
        <w:t>Рис.15</w:t>
      </w:r>
    </w:p>
    <w:p w14:paraId="0B3F48F2" w14:textId="77777777" w:rsidR="000F4790" w:rsidRDefault="00470B79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7E77CCD5" wp14:editId="54F9F586">
            <wp:extent cx="5334000" cy="2769981"/>
            <wp:effectExtent l="0" t="0" r="0" b="0"/>
            <wp:docPr id="82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5DE1CB2" w14:textId="77777777" w:rsidR="000F4790" w:rsidRDefault="00470B79">
      <w:pPr>
        <w:pStyle w:val="ImageCaption"/>
      </w:pPr>
      <w:r>
        <w:t>Рис.16</w:t>
      </w:r>
    </w:p>
    <w:p w14:paraId="04FF95A9" w14:textId="77777777" w:rsidR="000F4790" w:rsidRDefault="00470B79">
      <w:pPr>
        <w:pStyle w:val="1"/>
      </w:pPr>
      <w:bookmarkStart w:id="5" w:name="выводы"/>
      <w:bookmarkStart w:id="6" w:name="_Toc104067283"/>
      <w:bookmarkEnd w:id="2"/>
      <w:r>
        <w:t>Выводы</w:t>
      </w:r>
      <w:bookmarkEnd w:id="6"/>
    </w:p>
    <w:p w14:paraId="5C1D2253" w14:textId="77777777" w:rsidR="000F4790" w:rsidRDefault="00470B79">
      <w:pPr>
        <w:pStyle w:val="FirstParagraph"/>
      </w:pPr>
      <w:r>
        <w:t>В ходе выполнения четвертого этапа по созданию сайта я научилась добавлять ссылки на различные ресурсы и менять иконки, а также написала новые посты.</w:t>
      </w:r>
      <w:bookmarkEnd w:id="5"/>
    </w:p>
    <w:sectPr w:rsidR="000F479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611D6" w14:textId="77777777" w:rsidR="00470B79" w:rsidRDefault="00470B79">
      <w:pPr>
        <w:spacing w:after="0"/>
      </w:pPr>
      <w:r>
        <w:separator/>
      </w:r>
    </w:p>
  </w:endnote>
  <w:endnote w:type="continuationSeparator" w:id="0">
    <w:p w14:paraId="3472F49F" w14:textId="77777777" w:rsidR="00470B79" w:rsidRDefault="00470B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2D386" w14:textId="77777777" w:rsidR="00470B79" w:rsidRDefault="00470B79">
      <w:r>
        <w:separator/>
      </w:r>
    </w:p>
  </w:footnote>
  <w:footnote w:type="continuationSeparator" w:id="0">
    <w:p w14:paraId="7485A0C9" w14:textId="77777777" w:rsidR="00470B79" w:rsidRDefault="00470B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D80B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9A40C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040F8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6980C6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663C7F4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305357044">
    <w:abstractNumId w:val="0"/>
  </w:num>
  <w:num w:numId="2" w16cid:durableId="1720396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02905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01051663">
    <w:abstractNumId w:val="1"/>
  </w:num>
  <w:num w:numId="5" w16cid:durableId="730733169">
    <w:abstractNumId w:val="1"/>
  </w:num>
  <w:num w:numId="6" w16cid:durableId="248079372">
    <w:abstractNumId w:val="1"/>
  </w:num>
  <w:num w:numId="7" w16cid:durableId="1926693302">
    <w:abstractNumId w:val="1"/>
  </w:num>
  <w:num w:numId="8" w16cid:durableId="1526401138">
    <w:abstractNumId w:val="1"/>
  </w:num>
  <w:num w:numId="9" w16cid:durableId="119425211">
    <w:abstractNumId w:val="1"/>
  </w:num>
  <w:num w:numId="10" w16cid:durableId="1593390093">
    <w:abstractNumId w:val="1"/>
  </w:num>
  <w:num w:numId="11" w16cid:durableId="1053386650">
    <w:abstractNumId w:val="1"/>
  </w:num>
  <w:num w:numId="12" w16cid:durableId="29059685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32077215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4790"/>
    <w:rsid w:val="000F4790"/>
    <w:rsid w:val="00470B79"/>
    <w:rsid w:val="00FD0F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24988"/>
  <w15:docId w15:val="{3073349B-48AD-4240-ABA9-E5F7895F2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D0F1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34</Words>
  <Characters>1909</Characters>
  <Application>Microsoft Office Word</Application>
  <DocSecurity>0</DocSecurity>
  <Lines>15</Lines>
  <Paragraphs>4</Paragraphs>
  <ScaleCrop>false</ScaleCrop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ёртому этапу индивидуального проекта</dc:title>
  <dc:creator>Макарова Анастасия Михайловна</dc:creator>
  <cp:keywords/>
  <cp:lastModifiedBy>Макарова Анастасия Михайловна</cp:lastModifiedBy>
  <cp:revision>3</cp:revision>
  <cp:lastPrinted>2022-05-21T20:15:00Z</cp:lastPrinted>
  <dcterms:created xsi:type="dcterms:W3CDTF">2022-05-21T20:14:00Z</dcterms:created>
  <dcterms:modified xsi:type="dcterms:W3CDTF">2022-05-21T20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